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3FB649" w14:textId="21891099" w:rsidR="00B13B7A" w:rsidRDefault="00281F90">
      <w:r>
        <w:t>The folder includes all field scale research in the Kishon</w:t>
      </w:r>
      <w:r w:rsidR="001F04F2">
        <w:t xml:space="preserve"> ( </w:t>
      </w:r>
      <w:hyperlink r:id="rId4" w:history="1">
        <w:r w:rsidR="001F04F2" w:rsidRPr="00A15B1A">
          <w:rPr>
            <w:rStyle w:val="Hyperlink"/>
          </w:rPr>
          <w:t>https://maps.app.goo.gl/HtbX6e7vXwD16Gvo6</w:t>
        </w:r>
      </w:hyperlink>
      <w:r w:rsidR="001F04F2">
        <w:t>).</w:t>
      </w:r>
    </w:p>
    <w:p w14:paraId="6DD8A75A" w14:textId="3B2FC1CC" w:rsidR="001F04F2" w:rsidRDefault="001F04F2">
      <w:r>
        <w:t>The research includes irrigation data from April 2021</w:t>
      </w:r>
      <w:r w:rsidR="00012E46">
        <w:t>.</w:t>
      </w:r>
      <w:r>
        <w:t xml:space="preserve"> </w:t>
      </w:r>
      <w:r w:rsidR="007E5286">
        <w:t xml:space="preserve">An irrigation campaign was also conducted in June 2021, but this </w:t>
      </w:r>
      <w:r w:rsidR="00C63ECC">
        <w:t xml:space="preserve">is not discussed in the papers. </w:t>
      </w:r>
      <w:r>
        <w:t xml:space="preserve"> </w:t>
      </w:r>
    </w:p>
    <w:p w14:paraId="3A11B87C" w14:textId="52F9B88E" w:rsidR="00C63ECC" w:rsidRDefault="00C63ECC">
      <w:r>
        <w:t xml:space="preserve">The win22 file includes the tab </w:t>
      </w:r>
      <w:proofErr w:type="gramStart"/>
      <w:r>
        <w:t>semi MATLAB</w:t>
      </w:r>
      <w:proofErr w:type="gramEnd"/>
      <w:r>
        <w:t xml:space="preserve"> presentation, </w:t>
      </w:r>
      <w:r w:rsidR="00963480">
        <w:t>which is the same data input to MATLAB,</w:t>
      </w:r>
      <w:r>
        <w:t xml:space="preserve"> including headings and interpretation of involved </w:t>
      </w:r>
      <w:r w:rsidR="00963480">
        <w:t xml:space="preserve">compounds. </w:t>
      </w:r>
      <w:r w:rsidR="00460279">
        <w:t xml:space="preserve">It is the lab raw data </w:t>
      </w:r>
      <w:r w:rsidR="007E5286">
        <w:t xml:space="preserve">that is </w:t>
      </w:r>
      <w:r w:rsidR="00460279">
        <w:t xml:space="preserve">organized more practically. </w:t>
      </w:r>
      <w:r w:rsidR="00963480">
        <w:t xml:space="preserve">The last lines are the categories 1-8 of the </w:t>
      </w:r>
      <w:proofErr w:type="spellStart"/>
      <w:r w:rsidR="00963480">
        <w:t>flowpaths</w:t>
      </w:r>
      <w:proofErr w:type="spellEnd"/>
      <w:r w:rsidR="00963480">
        <w:t xml:space="preserve"> (see papers). This </w:t>
      </w:r>
      <w:proofErr w:type="gramStart"/>
      <w:r w:rsidR="00963480">
        <w:t>excel</w:t>
      </w:r>
      <w:proofErr w:type="gramEnd"/>
      <w:r w:rsidR="00963480">
        <w:t xml:space="preserve"> spreadsheet also includes some of the analysis, where the other took place in the MATLAB files or in the </w:t>
      </w:r>
      <w:r w:rsidR="00224734">
        <w:t xml:space="preserve">Excel spreadsheet: </w:t>
      </w:r>
      <w:r w:rsidR="00224734" w:rsidRPr="00224734">
        <w:t>Sorting and analysis</w:t>
      </w:r>
    </w:p>
    <w:p w14:paraId="1CA4DFBC" w14:textId="7A5BB79D" w:rsidR="00D93B31" w:rsidRDefault="00D93B31">
      <w:r>
        <w:t xml:space="preserve">The locations in the </w:t>
      </w:r>
      <w:r w:rsidR="007E5286">
        <w:t>field</w:t>
      </w:r>
      <w:r>
        <w:t xml:space="preserve"> </w:t>
      </w:r>
      <w:r w:rsidR="007E5286">
        <w:t xml:space="preserve">and timing </w:t>
      </w:r>
      <w:r>
        <w:t>are found in the supplementary material and also in the EXCEL spreadsheet of winter sampling 2022.</w:t>
      </w:r>
    </w:p>
    <w:p w14:paraId="29F1F9C6" w14:textId="074CD3FA" w:rsidR="00D93B31" w:rsidRDefault="007034B9">
      <w:r>
        <w:t>The folder MATLAB includes all input and codes used for analysis. Please let me know if something is missing: shulamitnus@gmail.com</w:t>
      </w:r>
    </w:p>
    <w:p w14:paraId="1F8CD97C" w14:textId="7C7F5EB2" w:rsidR="00460279" w:rsidRDefault="00460279"/>
    <w:sectPr w:rsidR="00460279" w:rsidSect="00FF2D6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yMDAxNDUyNjM3MTFX0lEKTi0uzszPAykwrAUAaIzmiSwAAAA="/>
  </w:docVars>
  <w:rsids>
    <w:rsidRoot w:val="005B4DFE"/>
    <w:rsid w:val="00012E46"/>
    <w:rsid w:val="00031B73"/>
    <w:rsid w:val="001F04F2"/>
    <w:rsid w:val="00224734"/>
    <w:rsid w:val="00281F90"/>
    <w:rsid w:val="003742A3"/>
    <w:rsid w:val="003903B9"/>
    <w:rsid w:val="003E0F4C"/>
    <w:rsid w:val="00460279"/>
    <w:rsid w:val="005B4DFE"/>
    <w:rsid w:val="006A1A0E"/>
    <w:rsid w:val="007034B9"/>
    <w:rsid w:val="007E5286"/>
    <w:rsid w:val="008B0B78"/>
    <w:rsid w:val="008E489F"/>
    <w:rsid w:val="00963480"/>
    <w:rsid w:val="00AF6F79"/>
    <w:rsid w:val="00B10797"/>
    <w:rsid w:val="00B13B7A"/>
    <w:rsid w:val="00B7406D"/>
    <w:rsid w:val="00C63ECC"/>
    <w:rsid w:val="00C92B7D"/>
    <w:rsid w:val="00D93B31"/>
    <w:rsid w:val="00DF33E0"/>
    <w:rsid w:val="00E4355E"/>
    <w:rsid w:val="00E77353"/>
    <w:rsid w:val="00FF2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F68C1A"/>
  <w15:chartTrackingRefBased/>
  <w15:docId w15:val="{87AB267E-662C-4D1F-AACA-EB0199D5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360" w:lineRule="auto"/>
        <w:ind w:firstLine="45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92B7D"/>
    <w:pPr>
      <w:keepNext/>
      <w:keepLines/>
      <w:spacing w:before="240" w:after="0"/>
      <w:outlineLvl w:val="0"/>
    </w:pPr>
    <w:rPr>
      <w:rFonts w:asciiTheme="majorHAnsi" w:eastAsiaTheme="majorEastAsia" w:hAnsiTheme="majorHAnsi" w:cs="Arial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92B7D"/>
    <w:pPr>
      <w:keepNext/>
      <w:keepLines/>
      <w:spacing w:before="40" w:after="0"/>
      <w:outlineLvl w:val="1"/>
    </w:pPr>
    <w:rPr>
      <w:rFonts w:ascii="Arial" w:eastAsia="Arial" w:hAnsi="Arial" w:cs="Arial"/>
      <w:b/>
      <w:bCs/>
      <w:sz w:val="26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B7406D"/>
    <w:pPr>
      <w:keepNext/>
      <w:keepLines/>
      <w:spacing w:before="40" w:after="0"/>
      <w:outlineLvl w:val="2"/>
    </w:pPr>
    <w:rPr>
      <w:rFonts w:ascii="Arial" w:eastAsia="Arial" w:hAnsi="Arial" w:cstheme="majorHAnsi"/>
      <w:sz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C92B7D"/>
    <w:rPr>
      <w:rFonts w:asciiTheme="majorHAnsi" w:eastAsiaTheme="majorEastAsia" w:hAnsiTheme="majorHAnsi" w:cs="Arial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C92B7D"/>
    <w:rPr>
      <w:rFonts w:ascii="Arial" w:eastAsia="Arial" w:hAnsi="Arial" w:cs="Arial"/>
      <w:b/>
      <w:bCs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B7406D"/>
    <w:rPr>
      <w:rFonts w:ascii="Arial" w:eastAsia="Arial" w:hAnsi="Arial" w:cstheme="majorHAnsi"/>
      <w:sz w:val="24"/>
      <w:u w:val="single"/>
    </w:rPr>
  </w:style>
  <w:style w:type="character" w:styleId="Hyperlink">
    <w:name w:val="Hyperlink"/>
    <w:basedOn w:val="a0"/>
    <w:uiPriority w:val="99"/>
    <w:unhideWhenUsed/>
    <w:rsid w:val="001F04F2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1F04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aps.app.goo.gl/HtbX6e7vXwD16Gvo6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53</Words>
  <Characters>816</Characters>
  <Application>Microsoft Office Word</Application>
  <DocSecurity>0</DocSecurity>
  <Lines>13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lamit Nussboim</dc:creator>
  <cp:keywords/>
  <dc:description/>
  <cp:lastModifiedBy>Shulamit Nussboim</cp:lastModifiedBy>
  <cp:revision>2</cp:revision>
  <dcterms:created xsi:type="dcterms:W3CDTF">2024-08-16T11:13:00Z</dcterms:created>
  <dcterms:modified xsi:type="dcterms:W3CDTF">2024-08-16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21eb42-8679-47ca-b660-19014e8a9287</vt:lpwstr>
  </property>
</Properties>
</file>